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9f230</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8b6564a-1e68-4e59-8931-7b6dc61310ee"/>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a593f519-1a5d-4cbf-a1ff-eaa3531878b0"/>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2e9adfde-57a7-4957-9cb9-56bd57329190"/>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ba33d733-36f1-442f-983c-78f60561f8e8"/>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06201b71-a411-48c1-a398-e7d2828f2892"/>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d95a4ef6-0a3c-4823-bfcb-f25e6d3436f5"/>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27:33Z</dcterms:created>
  <dcterms:modified xsi:type="dcterms:W3CDTF">2023-07-27T1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